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F5898" w14:textId="77777777" w:rsidR="00220B9B" w:rsidRDefault="007766B6" w:rsidP="00220B9B">
      <w:bookmarkStart w:id="0" w:name="_Hlk135001030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14579854" wp14:editId="7F7B982B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887BE3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579854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5E887BE3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2"/>
        <w:gridCol w:w="2428"/>
      </w:tblGrid>
      <w:tr w:rsidR="00FF2BC5" w14:paraId="3BABF4D2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4016711F" w14:textId="546A174A" w:rsidR="00FF2BC5" w:rsidRPr="00386966" w:rsidRDefault="00386966" w:rsidP="00D528B9">
            <w:pPr>
              <w:pStyle w:val="Title"/>
              <w:rPr>
                <w:sz w:val="44"/>
                <w:szCs w:val="44"/>
              </w:rPr>
            </w:pPr>
            <w:r w:rsidRPr="00386966">
              <w:rPr>
                <w:sz w:val="44"/>
                <w:szCs w:val="44"/>
              </w:rPr>
              <w:t>Programming Language Research Project</w:t>
            </w:r>
            <w:r w:rsidR="00D528B9" w:rsidRPr="00386966">
              <w:rPr>
                <w:sz w:val="44"/>
                <w:szCs w:val="44"/>
              </w:rPr>
              <w:t xml:space="preserve"> </w:t>
            </w:r>
          </w:p>
          <w:p w14:paraId="37FE8B0D" w14:textId="52B44CA4" w:rsidR="00FF2BC5" w:rsidRPr="00386966" w:rsidRDefault="00787D06" w:rsidP="00D528B9">
            <w:pPr>
              <w:pStyle w:val="Subtitle"/>
              <w:rPr>
                <w:sz w:val="130"/>
                <w:szCs w:val="130"/>
              </w:rPr>
            </w:pPr>
            <w:r>
              <w:rPr>
                <w:sz w:val="130"/>
                <w:szCs w:val="130"/>
              </w:rPr>
              <w:t>Practical Project Part 1</w:t>
            </w:r>
          </w:p>
        </w:tc>
        <w:tc>
          <w:tcPr>
            <w:tcW w:w="2431" w:type="dxa"/>
          </w:tcPr>
          <w:p w14:paraId="3B2954EE" w14:textId="77777777" w:rsidR="00FF2BC5" w:rsidRDefault="00FF2BC5" w:rsidP="00220B9B">
            <w:pPr>
              <w:pStyle w:val="Title"/>
            </w:pPr>
          </w:p>
        </w:tc>
      </w:tr>
      <w:tr w:rsidR="00FF2BC5" w14:paraId="3BE3549F" w14:textId="77777777" w:rsidTr="00FF2BC5">
        <w:tc>
          <w:tcPr>
            <w:tcW w:w="7655" w:type="dxa"/>
            <w:tcMar>
              <w:top w:w="454" w:type="dxa"/>
            </w:tcMar>
          </w:tcPr>
          <w:p w14:paraId="1787C6AC" w14:textId="7371FAD3" w:rsidR="00386966" w:rsidRPr="00386966" w:rsidRDefault="00386966" w:rsidP="00386966">
            <w:pPr>
              <w:pStyle w:val="Introduction"/>
            </w:pPr>
          </w:p>
          <w:p w14:paraId="64F75EC2" w14:textId="177F22C6" w:rsidR="00FF2BC5" w:rsidRPr="00D528B9" w:rsidRDefault="00FF2BC5" w:rsidP="00D528B9">
            <w:pPr>
              <w:pStyle w:val="Author"/>
            </w:pPr>
          </w:p>
        </w:tc>
        <w:tc>
          <w:tcPr>
            <w:tcW w:w="2431" w:type="dxa"/>
          </w:tcPr>
          <w:p w14:paraId="00FB1864" w14:textId="77777777" w:rsidR="00FF2BC5" w:rsidRDefault="00FF2BC5" w:rsidP="00FF2BC5"/>
        </w:tc>
      </w:tr>
    </w:tbl>
    <w:p w14:paraId="1B323C9E" w14:textId="77777777" w:rsidR="00220B9B" w:rsidRDefault="00220B9B" w:rsidP="00220B9B"/>
    <w:p w14:paraId="714C4B11" w14:textId="77777777" w:rsidR="007766B6" w:rsidRDefault="007766B6" w:rsidP="00220B9B">
      <w:pPr>
        <w:sectPr w:rsidR="007766B6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74"/>
        <w:gridCol w:w="6"/>
      </w:tblGrid>
      <w:tr w:rsidR="00DB5DAB" w14:paraId="7C270282" w14:textId="77777777" w:rsidTr="00206994">
        <w:trPr>
          <w:trHeight w:val="1994"/>
        </w:trPr>
        <w:tc>
          <w:tcPr>
            <w:tcW w:w="10074" w:type="dxa"/>
          </w:tcPr>
          <w:p w14:paraId="16E8CAEE" w14:textId="1C539A45" w:rsidR="005B6BBD" w:rsidRDefault="004F0AED" w:rsidP="00386966">
            <w:pPr>
              <w:pStyle w:val="Heading1"/>
              <w:numPr>
                <w:ilvl w:val="0"/>
                <w:numId w:val="6"/>
              </w:numPr>
            </w:pPr>
            <w:r>
              <w:lastRenderedPageBreak/>
              <w:t>Evidence of Learning</w:t>
            </w:r>
          </w:p>
          <w:p w14:paraId="3AD5FCAD" w14:textId="4C91EA62" w:rsidR="00193980" w:rsidRPr="00193980" w:rsidRDefault="001B76DF" w:rsidP="00055484">
            <w:pPr>
              <w:jc w:val="center"/>
            </w:pPr>
            <w:r w:rsidRPr="001B76DF">
              <w:drawing>
                <wp:inline distT="0" distB="0" distL="0" distR="0" wp14:anchorId="14D97E55" wp14:editId="76D0365A">
                  <wp:extent cx="3657788" cy="990651"/>
                  <wp:effectExtent l="0" t="0" r="0" b="0"/>
                  <wp:docPr id="19604314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043146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788" cy="990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F78A5" w14:textId="0356C258" w:rsidR="00193980" w:rsidRPr="001B76DF" w:rsidRDefault="00193980" w:rsidP="00055484">
            <w:pPr>
              <w:jc w:val="center"/>
              <w:rPr>
                <w:b/>
                <w:bCs/>
              </w:rPr>
            </w:pPr>
            <w:r w:rsidRPr="001B76DF">
              <w:rPr>
                <w:b/>
                <w:bCs/>
              </w:rPr>
              <w:t>Variable</w:t>
            </w:r>
          </w:p>
          <w:p w14:paraId="5DE78453" w14:textId="33B57E86" w:rsidR="001B76DF" w:rsidRPr="001B76DF" w:rsidRDefault="001B76DF" w:rsidP="001B76DF">
            <w:r>
              <w:t xml:space="preserve">In main.py file, I have 3 variables in the picture to store the value. </w:t>
            </w:r>
            <w:proofErr w:type="spellStart"/>
            <w:r>
              <w:rPr>
                <w:b/>
              </w:rPr>
              <w:t>csv_reader</w:t>
            </w:r>
            <w:proofErr w:type="spellEnd"/>
            <w:r>
              <w:rPr>
                <w:bCs/>
              </w:rPr>
              <w:t xml:space="preserve"> is the reader object, </w:t>
            </w:r>
            <w:r>
              <w:rPr>
                <w:b/>
              </w:rPr>
              <w:t>header</w:t>
            </w:r>
            <w:r>
              <w:rPr>
                <w:bCs/>
              </w:rPr>
              <w:t xml:space="preserve"> is the first line of the csv file stores all column names, </w:t>
            </w:r>
            <w:r>
              <w:t xml:space="preserve">and </w:t>
            </w:r>
            <w:r>
              <w:rPr>
                <w:b/>
                <w:bCs/>
              </w:rPr>
              <w:t xml:space="preserve">records </w:t>
            </w:r>
            <w:r>
              <w:t>is an empty list to store the Travel object for later use.</w:t>
            </w:r>
          </w:p>
          <w:p w14:paraId="3381A7C1" w14:textId="455740F5" w:rsidR="00193980" w:rsidRDefault="001B76DF" w:rsidP="00055484">
            <w:pPr>
              <w:jc w:val="center"/>
            </w:pPr>
            <w:r w:rsidRPr="001B76DF">
              <w:drawing>
                <wp:inline distT="0" distB="0" distL="0" distR="0" wp14:anchorId="3F63C2C2" wp14:editId="71335874">
                  <wp:extent cx="6400800" cy="1673225"/>
                  <wp:effectExtent l="0" t="0" r="0" b="3175"/>
                  <wp:docPr id="15966700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6670066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1673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0F9" w14:textId="62309174" w:rsidR="00193980" w:rsidRPr="001B76DF" w:rsidRDefault="00193980" w:rsidP="00055484">
            <w:pPr>
              <w:jc w:val="center"/>
              <w:rPr>
                <w:b/>
                <w:bCs/>
              </w:rPr>
            </w:pPr>
            <w:r w:rsidRPr="001B76DF">
              <w:rPr>
                <w:b/>
                <w:bCs/>
              </w:rPr>
              <w:t>Method</w:t>
            </w:r>
          </w:p>
          <w:p w14:paraId="76C8D138" w14:textId="7B41AC93" w:rsidR="001B76DF" w:rsidRDefault="001B76DF" w:rsidP="001B76DF">
            <w:r>
              <w:t>This is a method defined inside travel.py to display to the screen a formatted string represents the object of this class</w:t>
            </w:r>
          </w:p>
          <w:p w14:paraId="1594660C" w14:textId="421A7520" w:rsidR="00193980" w:rsidRDefault="001B76DF" w:rsidP="00055484">
            <w:pPr>
              <w:jc w:val="center"/>
            </w:pPr>
            <w:r w:rsidRPr="001B76DF">
              <w:lastRenderedPageBreak/>
              <w:drawing>
                <wp:inline distT="0" distB="0" distL="0" distR="0" wp14:anchorId="0C0C2292" wp14:editId="4896FBA1">
                  <wp:extent cx="4496031" cy="4565885"/>
                  <wp:effectExtent l="0" t="0" r="0" b="6350"/>
                  <wp:docPr id="14803345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3345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031" cy="4565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1D745D" w14:textId="12E13A4C" w:rsidR="00193980" w:rsidRPr="000760E0" w:rsidRDefault="00193980" w:rsidP="00055484">
            <w:pPr>
              <w:jc w:val="center"/>
              <w:rPr>
                <w:b/>
                <w:bCs/>
              </w:rPr>
            </w:pPr>
            <w:r w:rsidRPr="000760E0">
              <w:rPr>
                <w:b/>
                <w:bCs/>
              </w:rPr>
              <w:t>A loop structure</w:t>
            </w:r>
          </w:p>
          <w:p w14:paraId="45626C6F" w14:textId="68D2CD06" w:rsidR="004947E0" w:rsidRPr="004947E0" w:rsidRDefault="004947E0" w:rsidP="004947E0">
            <w:r>
              <w:t xml:space="preserve">This is a loop structure to traverse the </w:t>
            </w:r>
            <w:proofErr w:type="spellStart"/>
            <w:r>
              <w:rPr>
                <w:b/>
                <w:bCs/>
              </w:rPr>
              <w:t>csv_reader</w:t>
            </w:r>
            <w:proofErr w:type="spellEnd"/>
            <w:r>
              <w:t xml:space="preserve"> for every line from the external data, create a Travel object and then add it into the </w:t>
            </w:r>
            <w:r>
              <w:rPr>
                <w:b/>
                <w:bCs/>
              </w:rPr>
              <w:t xml:space="preserve">records </w:t>
            </w:r>
            <w:r>
              <w:t>list.</w:t>
            </w:r>
          </w:p>
          <w:p w14:paraId="6A4CDB59" w14:textId="7D9B3C0E" w:rsidR="00193980" w:rsidRDefault="001B76DF" w:rsidP="00055484">
            <w:pPr>
              <w:jc w:val="center"/>
            </w:pPr>
            <w:r w:rsidRPr="001B76DF">
              <w:drawing>
                <wp:inline distT="0" distB="0" distL="0" distR="0" wp14:anchorId="475BF253" wp14:editId="2D6C4321">
                  <wp:extent cx="6051861" cy="1016052"/>
                  <wp:effectExtent l="0" t="0" r="6350" b="0"/>
                  <wp:docPr id="10238253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3825319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1861" cy="101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5B35CE" w14:textId="6B7B4C22" w:rsidR="00E95725" w:rsidRPr="00AF0D3D" w:rsidRDefault="00193980" w:rsidP="00055484">
            <w:pPr>
              <w:jc w:val="center"/>
              <w:rPr>
                <w:b/>
                <w:bCs/>
              </w:rPr>
            </w:pPr>
            <w:r w:rsidRPr="00AF0D3D">
              <w:rPr>
                <w:b/>
                <w:bCs/>
              </w:rPr>
              <w:t>File IO Reading from dataset</w:t>
            </w:r>
          </w:p>
          <w:p w14:paraId="076E55E9" w14:textId="347F4398" w:rsidR="000760E0" w:rsidRPr="000760E0" w:rsidRDefault="000760E0" w:rsidP="000760E0">
            <w:r>
              <w:t xml:space="preserve">In this project, I use Path class from </w:t>
            </w:r>
            <w:proofErr w:type="spellStart"/>
            <w:r>
              <w:rPr>
                <w:b/>
                <w:bCs/>
              </w:rPr>
              <w:t>pathlib</w:t>
            </w:r>
            <w:proofErr w:type="spellEnd"/>
            <w:r>
              <w:rPr>
                <w:b/>
                <w:bCs/>
              </w:rPr>
              <w:t xml:space="preserve"> API</w:t>
            </w:r>
            <w:r>
              <w:t xml:space="preserve"> to read the </w:t>
            </w:r>
            <w:r w:rsidR="00AF0D3D">
              <w:t>external file</w:t>
            </w:r>
          </w:p>
          <w:p w14:paraId="5A3CE0B4" w14:textId="446FB391" w:rsidR="00E95725" w:rsidRDefault="001B76DF" w:rsidP="00055484">
            <w:pPr>
              <w:jc w:val="center"/>
            </w:pPr>
            <w:r w:rsidRPr="001B76DF">
              <w:drawing>
                <wp:inline distT="0" distB="0" distL="0" distR="0" wp14:anchorId="0C488B1C" wp14:editId="560D72CF">
                  <wp:extent cx="3632387" cy="1517728"/>
                  <wp:effectExtent l="0" t="0" r="6350" b="6350"/>
                  <wp:docPr id="309952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9521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2387" cy="1517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98E513" w14:textId="0C94E01E" w:rsidR="00793146" w:rsidRPr="00AF0D3D" w:rsidRDefault="00E95725" w:rsidP="00055484">
            <w:pPr>
              <w:jc w:val="center"/>
              <w:rPr>
                <w:b/>
                <w:bCs/>
              </w:rPr>
            </w:pPr>
            <w:r w:rsidRPr="00AF0D3D">
              <w:rPr>
                <w:b/>
                <w:bCs/>
              </w:rPr>
              <w:lastRenderedPageBreak/>
              <w:t>Exception handling</w:t>
            </w:r>
          </w:p>
          <w:p w14:paraId="6A68C7B2" w14:textId="62F511CB" w:rsidR="00AF0D3D" w:rsidRPr="00AF0D3D" w:rsidRDefault="00AF0D3D" w:rsidP="00AF0D3D">
            <w:r>
              <w:t>This is my exceptional handling to catch any error when accessing and reading the external file</w:t>
            </w:r>
          </w:p>
          <w:p w14:paraId="50190CEE" w14:textId="6DAEC89C" w:rsidR="00E95725" w:rsidRDefault="001B76DF" w:rsidP="00055484">
            <w:pPr>
              <w:jc w:val="center"/>
            </w:pPr>
            <w:r w:rsidRPr="001B76DF">
              <w:drawing>
                <wp:inline distT="0" distB="0" distL="0" distR="0" wp14:anchorId="6552FF95" wp14:editId="3C23DB29">
                  <wp:extent cx="2013053" cy="647733"/>
                  <wp:effectExtent l="0" t="0" r="6350" b="0"/>
                  <wp:docPr id="15046763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4676323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3053" cy="647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F8A84D" w14:textId="03181B5B" w:rsidR="00E95725" w:rsidRDefault="00E95725" w:rsidP="00055484">
            <w:pPr>
              <w:jc w:val="center"/>
            </w:pPr>
            <w:r>
              <w:t>Use of API</w:t>
            </w:r>
          </w:p>
          <w:p w14:paraId="37B9F784" w14:textId="1EFC17A9" w:rsidR="00AF0D3D" w:rsidRPr="00AF0D3D" w:rsidRDefault="00AF0D3D" w:rsidP="00AF0D3D">
            <w:r>
              <w:t xml:space="preserve">I use 2 APIs in this project which are </w:t>
            </w:r>
            <w:r>
              <w:rPr>
                <w:b/>
                <w:bCs/>
              </w:rPr>
              <w:t xml:space="preserve">csv </w:t>
            </w:r>
            <w:r>
              <w:t xml:space="preserve">and </w:t>
            </w:r>
            <w:proofErr w:type="spellStart"/>
            <w:r>
              <w:rPr>
                <w:b/>
                <w:bCs/>
              </w:rPr>
              <w:t>pathlib</w:t>
            </w:r>
            <w:proofErr w:type="spellEnd"/>
            <w:r>
              <w:t xml:space="preserve"> to access</w:t>
            </w:r>
            <w:r w:rsidR="004931D7">
              <w:t xml:space="preserve"> and control</w:t>
            </w:r>
            <w:r>
              <w:t xml:space="preserve"> the external csv file.</w:t>
            </w:r>
          </w:p>
          <w:p w14:paraId="03894AA6" w14:textId="3397A6E2" w:rsidR="00E95725" w:rsidRDefault="001B76DF" w:rsidP="00055484">
            <w:pPr>
              <w:jc w:val="center"/>
            </w:pPr>
            <w:r w:rsidRPr="001B76DF">
              <w:drawing>
                <wp:inline distT="0" distB="0" distL="0" distR="0" wp14:anchorId="5BE9F00F" wp14:editId="38AB65FD">
                  <wp:extent cx="1670136" cy="431822"/>
                  <wp:effectExtent l="0" t="0" r="6350" b="6350"/>
                  <wp:docPr id="6471495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714950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136" cy="431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FB2619" w14:textId="47D898E9" w:rsidR="001B76DF" w:rsidRDefault="001B76DF" w:rsidP="00055484">
            <w:pPr>
              <w:jc w:val="center"/>
            </w:pPr>
            <w:r w:rsidRPr="001B76DF">
              <w:drawing>
                <wp:inline distT="0" distB="0" distL="0" distR="0" wp14:anchorId="5B6EF477" wp14:editId="4AA5608E">
                  <wp:extent cx="2902099" cy="393720"/>
                  <wp:effectExtent l="0" t="0" r="0" b="6350"/>
                  <wp:docPr id="145498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49855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2099" cy="39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EADB4C" w14:textId="4061BD1F" w:rsidR="00E95725" w:rsidRPr="00BE11C2" w:rsidRDefault="00E95725" w:rsidP="00055484">
            <w:pPr>
              <w:jc w:val="center"/>
              <w:rPr>
                <w:b/>
                <w:bCs/>
              </w:rPr>
            </w:pPr>
            <w:r w:rsidRPr="00BE11C2">
              <w:rPr>
                <w:b/>
                <w:bCs/>
              </w:rPr>
              <w:t>Data structure - List</w:t>
            </w:r>
          </w:p>
          <w:p w14:paraId="313F9ADD" w14:textId="51E56A1D" w:rsidR="00193980" w:rsidRPr="00193980" w:rsidRDefault="00BE11C2" w:rsidP="00193980">
            <w:r>
              <w:t>In my project, I created an empty list and store the object read from the external file.</w:t>
            </w:r>
          </w:p>
          <w:p w14:paraId="2ABF6AC5" w14:textId="5FE87642" w:rsidR="00193980" w:rsidRPr="00193980" w:rsidRDefault="00193980" w:rsidP="00193980">
            <w:pPr>
              <w:pStyle w:val="Heading1"/>
              <w:numPr>
                <w:ilvl w:val="0"/>
                <w:numId w:val="6"/>
              </w:numPr>
            </w:pPr>
            <w:r>
              <w:t>Program Demonstration via Screenshots</w:t>
            </w:r>
          </w:p>
          <w:p w14:paraId="74FCFBDD" w14:textId="6924BBA4" w:rsidR="004F0AED" w:rsidRDefault="004F0AED" w:rsidP="004F0AED">
            <w:pPr>
              <w:pStyle w:val="Introduction"/>
            </w:pPr>
            <w:r>
              <w:t xml:space="preserve">Create a record object </w:t>
            </w:r>
          </w:p>
          <w:p w14:paraId="219B6FF1" w14:textId="1B4A6601" w:rsidR="004F0AED" w:rsidRDefault="005425B0" w:rsidP="00055484">
            <w:pPr>
              <w:jc w:val="center"/>
            </w:pPr>
            <w:r w:rsidRPr="005425B0">
              <w:drawing>
                <wp:inline distT="0" distB="0" distL="0" distR="0" wp14:anchorId="1038042A" wp14:editId="500483E4">
                  <wp:extent cx="3537132" cy="971600"/>
                  <wp:effectExtent l="0" t="0" r="6350" b="0"/>
                  <wp:docPr id="16025925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259252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7132" cy="9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B7F23" w14:textId="443A8C07" w:rsidR="004F0AED" w:rsidRPr="004F0AED" w:rsidRDefault="005425B0" w:rsidP="00055484">
            <w:pPr>
              <w:jc w:val="center"/>
            </w:pPr>
            <w:r w:rsidRPr="005425B0">
              <w:lastRenderedPageBreak/>
              <w:drawing>
                <wp:inline distT="0" distB="0" distL="0" distR="0" wp14:anchorId="151AD02C" wp14:editId="40B0E37A">
                  <wp:extent cx="3695890" cy="4724643"/>
                  <wp:effectExtent l="0" t="0" r="0" b="0"/>
                  <wp:docPr id="3825332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2533257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890" cy="4724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" w:type="dxa"/>
          </w:tcPr>
          <w:p w14:paraId="12F92C59" w14:textId="77777777" w:rsidR="005B6BBD" w:rsidRDefault="005B6BBD" w:rsidP="00300132"/>
        </w:tc>
      </w:tr>
    </w:tbl>
    <w:p w14:paraId="23F88BCE" w14:textId="51593944" w:rsidR="00206994" w:rsidRDefault="004F0AED" w:rsidP="00960A9C">
      <w:pPr>
        <w:rPr>
          <w:lang w:val="vi-VN"/>
        </w:rPr>
      </w:pPr>
      <w:r>
        <w:lastRenderedPageBreak/>
        <w:t xml:space="preserve">This class </w:t>
      </w:r>
      <w:r w:rsidR="00BE11C2">
        <w:t xml:space="preserve">is a Travel class which corresponding attributes to </w:t>
      </w:r>
      <w:r>
        <w:t>store the data from the csv file.</w:t>
      </w:r>
    </w:p>
    <w:p w14:paraId="0F0609BE" w14:textId="0A3832A9" w:rsidR="004F0AED" w:rsidRDefault="004F0AED" w:rsidP="004F0AED">
      <w:pPr>
        <w:pStyle w:val="Introduction"/>
      </w:pPr>
      <w:r>
        <w:t>Use File-IO</w:t>
      </w:r>
      <w:r w:rsidR="005425B0">
        <w:t xml:space="preserve"> to access to the external csv file</w:t>
      </w:r>
    </w:p>
    <w:p w14:paraId="5F626FD2" w14:textId="6CFE9644" w:rsidR="004F0AED" w:rsidRDefault="00F424F4" w:rsidP="00055484">
      <w:pPr>
        <w:jc w:val="center"/>
      </w:pPr>
      <w:r w:rsidRPr="00F424F4">
        <w:drawing>
          <wp:inline distT="0" distB="0" distL="0" distR="0" wp14:anchorId="7DD79B6C" wp14:editId="6C017042">
            <wp:extent cx="6400800" cy="3067685"/>
            <wp:effectExtent l="0" t="0" r="0" b="0"/>
            <wp:docPr id="111073130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73130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47C71" w14:textId="46931445" w:rsidR="004F0AED" w:rsidRPr="00F424F4" w:rsidRDefault="00F424F4" w:rsidP="004F0AED">
      <w:r>
        <w:lastRenderedPageBreak/>
        <w:t xml:space="preserve">Using </w:t>
      </w:r>
      <w:r w:rsidR="004F0AED">
        <w:t>try-except-else</w:t>
      </w:r>
      <w:r>
        <w:t xml:space="preserve"> and </w:t>
      </w:r>
      <w:proofErr w:type="spellStart"/>
      <w:r>
        <w:t>pathlib</w:t>
      </w:r>
      <w:proofErr w:type="spellEnd"/>
      <w:r>
        <w:t xml:space="preserve"> to access and read the external file</w:t>
      </w:r>
      <w:r w:rsidR="004F0AED">
        <w:t xml:space="preserve">, I will handle the exception </w:t>
      </w:r>
      <w:proofErr w:type="spellStart"/>
      <w:r w:rsidR="004F0AED">
        <w:t>FileNotFoundError</w:t>
      </w:r>
      <w:proofErr w:type="spellEnd"/>
      <w:r w:rsidR="004F0AED">
        <w:t xml:space="preserve"> when the file is missing at line 1</w:t>
      </w:r>
      <w:r>
        <w:t>1</w:t>
      </w:r>
      <w:r w:rsidR="004F0AED">
        <w:t xml:space="preserve">. </w:t>
      </w:r>
      <w:r>
        <w:t xml:space="preserve">If the file exists, it will handle the record by creating an instance and then store it to the list named </w:t>
      </w:r>
      <w:r>
        <w:rPr>
          <w:b/>
          <w:bCs/>
        </w:rPr>
        <w:t>records</w:t>
      </w:r>
      <w:r>
        <w:t>.</w:t>
      </w:r>
    </w:p>
    <w:p w14:paraId="2B615A4B" w14:textId="6204FA96" w:rsidR="00193980" w:rsidRDefault="00193980" w:rsidP="004F0AED">
      <w:r>
        <w:t>In line 2</w:t>
      </w:r>
      <w:r w:rsidR="00F424F4">
        <w:t>1</w:t>
      </w:r>
      <w:r>
        <w:t xml:space="preserve">, I loop over the file and record object is stored in line </w:t>
      </w:r>
      <w:r w:rsidR="00F424F4">
        <w:t>4</w:t>
      </w:r>
      <w:r>
        <w:t>.</w:t>
      </w:r>
    </w:p>
    <w:p w14:paraId="6A6C9604" w14:textId="32169E67" w:rsidR="00193980" w:rsidRDefault="00193980" w:rsidP="004F0AED">
      <w:r>
        <w:t xml:space="preserve">From the line </w:t>
      </w:r>
      <w:r w:rsidR="000B080F">
        <w:t>48</w:t>
      </w:r>
      <w:r>
        <w:t xml:space="preserve">, I loop over the first </w:t>
      </w:r>
      <w:r w:rsidR="000B080F">
        <w:t>2</w:t>
      </w:r>
      <w:r>
        <w:t xml:space="preserve">0 records in the </w:t>
      </w:r>
      <w:r w:rsidRPr="000B080F">
        <w:rPr>
          <w:b/>
          <w:bCs/>
        </w:rPr>
        <w:t>record</w:t>
      </w:r>
      <w:r w:rsidR="000B080F" w:rsidRPr="000B080F">
        <w:rPr>
          <w:b/>
          <w:bCs/>
        </w:rPr>
        <w:t>s</w:t>
      </w:r>
      <w:r>
        <w:t xml:space="preserve"> and </w:t>
      </w:r>
      <w:r w:rsidR="000B080F">
        <w:t>display</w:t>
      </w:r>
      <w:r>
        <w:t xml:space="preserve"> to the screen. The result is:</w:t>
      </w:r>
    </w:p>
    <w:p w14:paraId="71045469" w14:textId="02F03676" w:rsidR="00193980" w:rsidRDefault="00CB61A8" w:rsidP="004F0AED">
      <w:pPr>
        <w:rPr>
          <w:lang w:val="vi-VN"/>
        </w:rPr>
      </w:pPr>
      <w:r w:rsidRPr="00CB61A8">
        <w:rPr>
          <w:lang w:val="vi-VN"/>
        </w:rPr>
        <w:drawing>
          <wp:inline distT="0" distB="0" distL="0" distR="0" wp14:anchorId="546611CD" wp14:editId="4F95DFD2">
            <wp:extent cx="6400800" cy="1516380"/>
            <wp:effectExtent l="0" t="0" r="0" b="7620"/>
            <wp:docPr id="1220260738" name="Picture 1" descr="A black background with many small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260738" name="Picture 1" descr="A black background with many small square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96C1C" w14:textId="77777777" w:rsidR="00193980" w:rsidRDefault="00193980" w:rsidP="004F0AED">
      <w:pPr>
        <w:rPr>
          <w:lang w:val="vi-VN"/>
        </w:rPr>
      </w:pPr>
    </w:p>
    <w:p w14:paraId="0CFF809C" w14:textId="77777777" w:rsidR="00193980" w:rsidRPr="00193980" w:rsidRDefault="00193980" w:rsidP="004F0AED">
      <w:pPr>
        <w:rPr>
          <w:lang w:val="vi-VN"/>
        </w:rPr>
      </w:pPr>
    </w:p>
    <w:sectPr w:rsidR="00193980" w:rsidRPr="00193980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9F62D" w14:textId="77777777" w:rsidR="00F002BB" w:rsidRDefault="00F002BB" w:rsidP="00A63A6C">
      <w:pPr>
        <w:spacing w:after="0" w:line="240" w:lineRule="auto"/>
      </w:pPr>
      <w:r>
        <w:separator/>
      </w:r>
    </w:p>
  </w:endnote>
  <w:endnote w:type="continuationSeparator" w:id="0">
    <w:p w14:paraId="7E84F01C" w14:textId="77777777" w:rsidR="00F002BB" w:rsidRDefault="00F002BB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D399C" w14:textId="77777777" w:rsidR="00F002BB" w:rsidRDefault="00F002BB" w:rsidP="00A63A6C">
      <w:pPr>
        <w:spacing w:after="0" w:line="240" w:lineRule="auto"/>
      </w:pPr>
      <w:r>
        <w:separator/>
      </w:r>
    </w:p>
  </w:footnote>
  <w:footnote w:type="continuationSeparator" w:id="0">
    <w:p w14:paraId="038AC0F3" w14:textId="77777777" w:rsidR="00F002BB" w:rsidRDefault="00F002BB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5F2975"/>
    <w:multiLevelType w:val="hybridMultilevel"/>
    <w:tmpl w:val="211EC6D2"/>
    <w:lvl w:ilvl="0" w:tplc="F862658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9980296">
    <w:abstractNumId w:val="2"/>
  </w:num>
  <w:num w:numId="2" w16cid:durableId="1686513317">
    <w:abstractNumId w:val="5"/>
  </w:num>
  <w:num w:numId="3" w16cid:durableId="1745764036">
    <w:abstractNumId w:val="4"/>
  </w:num>
  <w:num w:numId="4" w16cid:durableId="1971205349">
    <w:abstractNumId w:val="0"/>
  </w:num>
  <w:num w:numId="5" w16cid:durableId="1919901591">
    <w:abstractNumId w:val="1"/>
  </w:num>
  <w:num w:numId="6" w16cid:durableId="5367452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removePersonalInformation/>
  <w:removeDateAndTime/>
  <w:proofState w:spelling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D97BCA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55484"/>
    <w:rsid w:val="0006324A"/>
    <w:rsid w:val="000760E0"/>
    <w:rsid w:val="00084FF8"/>
    <w:rsid w:val="0008671B"/>
    <w:rsid w:val="00087ED6"/>
    <w:rsid w:val="000B080F"/>
    <w:rsid w:val="000B3301"/>
    <w:rsid w:val="000B3B89"/>
    <w:rsid w:val="000B451E"/>
    <w:rsid w:val="000F323E"/>
    <w:rsid w:val="001237B0"/>
    <w:rsid w:val="001401F6"/>
    <w:rsid w:val="00193980"/>
    <w:rsid w:val="00197414"/>
    <w:rsid w:val="001B3360"/>
    <w:rsid w:val="001B76DF"/>
    <w:rsid w:val="001D0736"/>
    <w:rsid w:val="001E2618"/>
    <w:rsid w:val="001F5C05"/>
    <w:rsid w:val="001F7BC5"/>
    <w:rsid w:val="00206994"/>
    <w:rsid w:val="00210718"/>
    <w:rsid w:val="0021311F"/>
    <w:rsid w:val="00220B9B"/>
    <w:rsid w:val="002669F8"/>
    <w:rsid w:val="0028204D"/>
    <w:rsid w:val="0028265E"/>
    <w:rsid w:val="002A4639"/>
    <w:rsid w:val="002B4439"/>
    <w:rsid w:val="002E700F"/>
    <w:rsid w:val="002F517F"/>
    <w:rsid w:val="00310C8A"/>
    <w:rsid w:val="003129F0"/>
    <w:rsid w:val="0032122F"/>
    <w:rsid w:val="00327A7B"/>
    <w:rsid w:val="00327CA4"/>
    <w:rsid w:val="0033160C"/>
    <w:rsid w:val="00332026"/>
    <w:rsid w:val="00333AAD"/>
    <w:rsid w:val="00333F79"/>
    <w:rsid w:val="0033767E"/>
    <w:rsid w:val="00345F81"/>
    <w:rsid w:val="00346FEB"/>
    <w:rsid w:val="00357B7B"/>
    <w:rsid w:val="00386966"/>
    <w:rsid w:val="003A290D"/>
    <w:rsid w:val="003C2F6B"/>
    <w:rsid w:val="003D0860"/>
    <w:rsid w:val="003D7B43"/>
    <w:rsid w:val="003E3496"/>
    <w:rsid w:val="003F234D"/>
    <w:rsid w:val="00475E10"/>
    <w:rsid w:val="00481EC4"/>
    <w:rsid w:val="004931D7"/>
    <w:rsid w:val="004947E0"/>
    <w:rsid w:val="004A7CCE"/>
    <w:rsid w:val="004C0C3F"/>
    <w:rsid w:val="004C43D2"/>
    <w:rsid w:val="004C49F0"/>
    <w:rsid w:val="004C6B8A"/>
    <w:rsid w:val="004E4BD9"/>
    <w:rsid w:val="004E5762"/>
    <w:rsid w:val="004F0AED"/>
    <w:rsid w:val="00503CB7"/>
    <w:rsid w:val="00506E3F"/>
    <w:rsid w:val="00522DD6"/>
    <w:rsid w:val="00533DB7"/>
    <w:rsid w:val="005425B0"/>
    <w:rsid w:val="00551A96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07E64"/>
    <w:rsid w:val="007574CB"/>
    <w:rsid w:val="00772F0F"/>
    <w:rsid w:val="007766B6"/>
    <w:rsid w:val="007831F1"/>
    <w:rsid w:val="00787D06"/>
    <w:rsid w:val="00793146"/>
    <w:rsid w:val="007C106A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3979"/>
    <w:rsid w:val="008C624C"/>
    <w:rsid w:val="008C770D"/>
    <w:rsid w:val="008D3D13"/>
    <w:rsid w:val="008F2B87"/>
    <w:rsid w:val="00921EBB"/>
    <w:rsid w:val="00922B8C"/>
    <w:rsid w:val="00922FCD"/>
    <w:rsid w:val="00954F77"/>
    <w:rsid w:val="00960A9C"/>
    <w:rsid w:val="00965DF5"/>
    <w:rsid w:val="009802BB"/>
    <w:rsid w:val="009A3397"/>
    <w:rsid w:val="009D472B"/>
    <w:rsid w:val="009D55CE"/>
    <w:rsid w:val="009F4FE7"/>
    <w:rsid w:val="00A57E76"/>
    <w:rsid w:val="00A618B4"/>
    <w:rsid w:val="00A63A6C"/>
    <w:rsid w:val="00AB538E"/>
    <w:rsid w:val="00AE6FF4"/>
    <w:rsid w:val="00AF0D3D"/>
    <w:rsid w:val="00B060F1"/>
    <w:rsid w:val="00B069D9"/>
    <w:rsid w:val="00B0794A"/>
    <w:rsid w:val="00B07FC3"/>
    <w:rsid w:val="00B225C1"/>
    <w:rsid w:val="00B31872"/>
    <w:rsid w:val="00BE0D18"/>
    <w:rsid w:val="00BE11C2"/>
    <w:rsid w:val="00C034E4"/>
    <w:rsid w:val="00C6044C"/>
    <w:rsid w:val="00C90943"/>
    <w:rsid w:val="00C97BBF"/>
    <w:rsid w:val="00CB43CD"/>
    <w:rsid w:val="00CB61A8"/>
    <w:rsid w:val="00CC1AF6"/>
    <w:rsid w:val="00CD2A19"/>
    <w:rsid w:val="00CD7B1F"/>
    <w:rsid w:val="00CE4711"/>
    <w:rsid w:val="00D03847"/>
    <w:rsid w:val="00D1081A"/>
    <w:rsid w:val="00D42475"/>
    <w:rsid w:val="00D528B9"/>
    <w:rsid w:val="00D91887"/>
    <w:rsid w:val="00D97BCA"/>
    <w:rsid w:val="00DB1878"/>
    <w:rsid w:val="00DB44B5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67F1"/>
    <w:rsid w:val="00E6258B"/>
    <w:rsid w:val="00E77529"/>
    <w:rsid w:val="00E819C5"/>
    <w:rsid w:val="00E91500"/>
    <w:rsid w:val="00E94F13"/>
    <w:rsid w:val="00E95725"/>
    <w:rsid w:val="00EA79BE"/>
    <w:rsid w:val="00EC6438"/>
    <w:rsid w:val="00ED2547"/>
    <w:rsid w:val="00EE76D2"/>
    <w:rsid w:val="00EF570D"/>
    <w:rsid w:val="00F002BB"/>
    <w:rsid w:val="00F13E0F"/>
    <w:rsid w:val="00F424F4"/>
    <w:rsid w:val="00F4640E"/>
    <w:rsid w:val="00F7126F"/>
    <w:rsid w:val="00F75750"/>
    <w:rsid w:val="00FC0730"/>
    <w:rsid w:val="00FC1F1B"/>
    <w:rsid w:val="00FC5086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473B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paragraph" w:styleId="Bibliography">
    <w:name w:val="Bibliography"/>
    <w:basedOn w:val="Normal"/>
    <w:next w:val="Normal"/>
    <w:uiPriority w:val="37"/>
    <w:unhideWhenUsed/>
    <w:rsid w:val="004C49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52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7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82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livia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et22</b:Tag>
    <b:SourceType>InternetSite</b:SourceType>
    <b:Guid>{941347D3-AD98-4FC9-9A73-7DECB84B6E06}</b:Guid>
    <b:Author>
      <b:Author>
        <b:Corporate>JetBrains</b:Corporate>
      </b:Author>
    </b:Author>
    <b:Title>The State of Developer Ecosystem 2022</b:Title>
    <b:ProductionCompany>JetBrains</b:ProductionCompany>
    <b:Year>2022</b:Year>
    <b:YearAccessed>2023</b:YearAccessed>
    <b:MonthAccessed>May</b:MonthAccessed>
    <b:DayAccessed>12</b:DayAccessed>
    <b:URL>https://www.jetbrains.com/lp/devecosystem-2022/</b:URL>
    <b:RefOrder>1</b:RefOrder>
  </b:Source>
  <b:Source>
    <b:Tag>Cas22</b:Tag>
    <b:SourceType>InternetSite</b:SourceType>
    <b:Guid>{6B4A4C6F-63FF-488B-A395-8223DFA8FB8C}</b:Guid>
    <b:Title>Top Programming Languages 2022 Python’s still No. 1, but employers love to see SQL skills</b:Title>
    <b:ProductionCompany>IEEE Spectrum</b:ProductionCompany>
    <b:Year>2022</b:Year>
    <b:Month>August</b:Month>
    <b:Day>23</b:Day>
    <b:YearAccessed>2023</b:YearAccessed>
    <b:MonthAccessed>May</b:MonthAccessed>
    <b:DayAccessed>12</b:DayAccessed>
    <b:URL>https://spectrum.ieee.org/top-programming-languages-2022</b:URL>
    <b:Author>
      <b:Author>
        <b:NameList>
          <b:Person>
            <b:Last>Cass</b:Last>
            <b:First>Stephen</b:First>
          </b:Person>
        </b:NameList>
      </b:Author>
    </b:Author>
    <b:RefOrder>2</b:RefOrder>
  </b:Source>
  <b:Source>
    <b:Tag>Git23</b:Tag>
    <b:SourceType>InternetSite</b:SourceType>
    <b:Guid>{A62E2E0A-2D07-48A8-8A1B-5EFB00BFB9A3}</b:Guid>
    <b:Author>
      <b:Author>
        <b:Corporate>GitHub</b:Corporate>
      </b:Author>
    </b:Author>
    <b:Title>PYPL PopularitY of Programming Language</b:Title>
    <b:ProductionCompany>GitHub</b:ProductionCompany>
    <b:Year>2023</b:Year>
    <b:YearAccessed>2023</b:YearAccessed>
    <b:MonthAccessed>May</b:MonthAccessed>
    <b:DayAccessed>12</b:DayAccessed>
    <b:URL>https://pypl.github.io/PYPL.html</b:URL>
    <b:RefOrder>3</b:RefOrder>
  </b:Source>
  <b:Source>
    <b:Tag>Cou23</b:Tag>
    <b:SourceType>InternetSite</b:SourceType>
    <b:Guid>{D07E3F44-8F2C-429D-8E28-8737457BD4FE}</b:Guid>
    <b:Author>
      <b:Author>
        <b:Corporate>Coursera</b:Corporate>
      </b:Author>
    </b:Author>
    <b:Title>What Is Python Used For? A Beginner’s Guide</b:Title>
    <b:ProductionCompany>Coursera</b:ProductionCompany>
    <b:Year>2023</b:Year>
    <b:Month>April</b:Month>
    <b:Day>14</b:Day>
    <b:YearAccessed>2023</b:YearAccessed>
    <b:MonthAccessed>May</b:MonthAccessed>
    <b:DayAccessed>12</b:DayAccessed>
    <b:URL>https://www.coursera.org/articles/what-is-python-used-for-a-beginners-guide-to-using-python</b:URL>
    <b:RefOrder>4</b:RefOrder>
  </b:Source>
  <b:Source>
    <b:Tag>Pyt23</b:Tag>
    <b:SourceType>InternetSite</b:SourceType>
    <b:Guid>{7FC81CD9-C81A-4CD1-9705-194EFC4CDD04}</b:Guid>
    <b:Author>
      <b:Author>
        <b:Corporate>Python</b:Corporate>
      </b:Author>
    </b:Author>
    <b:Title>unittest - Unit testing framework</b:Title>
    <b:ProductionCompany>Python</b:ProductionCompany>
    <b:YearAccessed>2023</b:YearAccessed>
    <b:MonthAccessed>May</b:MonthAccessed>
    <b:DayAccessed>12</b:DayAccessed>
    <b:URL>https://docs.python.org/3/library/unittest.html</b:URL>
    <b:RefOrder>5</b:RefOrder>
  </b:Source>
  <b:Source>
    <b:Tag>Sha23</b:Tag>
    <b:SourceType>InternetSite</b:SourceType>
    <b:Guid>{8D6EBD30-E4B1-4A3A-A66B-CCB1D10876D0}</b:Guid>
    <b:Title>Getting Started With Testing in Python</b:Title>
    <b:ProductionCompany>Real Python</b:ProductionCompany>
    <b:Year>2023</b:Year>
    <b:Month>April</b:Month>
    <b:Day>01</b:Day>
    <b:YearAccessed>2023</b:YearAccessed>
    <b:MonthAccessed>May</b:MonthAccessed>
    <b:DayAccessed>12</b:DayAccessed>
    <b:URL>https://realpython.com/python-testing/</b:URL>
    <b:Author>
      <b:Author>
        <b:NameList>
          <b:Person>
            <b:Last>Shaw</b:Last>
            <b:First>Anthony</b:First>
          </b:Person>
        </b:NameList>
      </b:Author>
    </b:Author>
    <b:RefOrder>6</b:RefOrder>
  </b:Source>
  <b:Source>
    <b:Tag>Bos23</b:Tag>
    <b:SourceType>InternetSite</b:SourceType>
    <b:Guid>{0AC09661-28E2-49E9-8A0C-69681648D904}</b:Guid>
    <b:Title>Top 8 Python Testing Frameworks in 2023</b:Title>
    <b:ProductionCompany>BrowserStack</b:ProductionCompany>
    <b:Year>2023</b:Year>
    <b:Month>March</b:Month>
    <b:Day>18</b:Day>
    <b:YearAccessed>2023</b:YearAccessed>
    <b:MonthAccessed>May</b:MonthAccessed>
    <b:DayAccessed>12</b:DayAccessed>
    <b:URL>https://www.browserstack.com/guide/top-python-testing-frameworks</b:URL>
    <b:Author>
      <b:Author>
        <b:NameList>
          <b:Person>
            <b:Last>Bose</b:Last>
            <b:First>Shreya</b:First>
          </b:Person>
          <b:Person>
            <b:Last>Makwana</b:Last>
            <b:First>Aakash</b:First>
          </b:Person>
        </b:NameList>
      </b:Author>
    </b:Author>
    <b:RefOrder>7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E4A2C020-5E3B-451F-B782-A5E9A6D78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.dotx</Template>
  <TotalTime>0</TotalTime>
  <Pages>6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12T18:39:00Z</dcterms:created>
  <dcterms:modified xsi:type="dcterms:W3CDTF">2023-09-20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